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Telecommunication Engineer Internship in China Guangzhou</w:t>
      </w:r>
    </w:p>
    <w:p>
      <w:pPr>
        <w:pStyle w:val="BodyText"/>
      </w:pPr>
      <w:r>
        <w:t xml:space="preserve">Dear Hiring Manager,</w:t>
      </w:r>
    </w:p>
    <w:p>
      <w:pPr>
        <w:pStyle w:val="BodyText"/>
      </w:pPr>
      <w:r>
        <w:t xml:space="preserve">I am writing to express my enthusiastic interest in the Telecommunication Engineer Internship position at your esteemed organization, as advertised. This Internship Application Letter serves as a formal declaration of my commitment to contributing to the dynamic telecommunications landscape of China Guangzhou, where I aim to apply my academic knowledge and technical skills toward advancing next-generation communication infrastructure.</w:t>
      </w:r>
    </w:p>
    <w:p>
      <w:pPr>
        <w:pStyle w:val="BodyText"/>
      </w:pPr>
      <w:r>
        <w:t xml:space="preserve">As a dedicated Electrical Engineering student specializing in Telecommunications at Shanghai Jiao Tong University, I have developed a profound understanding of wireless networks, optical fiber systems, and 5G/6G technologies through rigorous coursework including Advanced Mobile Communications, Network Security Protocols, and Signal Processing. My academic journey has been complemented by hands-on laboratory projects such as designing a low-latency IoT network for smart city applications—experiences directly relevant to the Telecommunication Engineer requirements in Guangzhou’s rapidly evolving tech ecosystem.</w:t>
      </w:r>
    </w:p>
    <w:p>
      <w:pPr>
        <w:pStyle w:val="BodyText"/>
      </w:pPr>
      <w:r>
        <w:t xml:space="preserve">China Guangzhou stands at the forefront of telecommunications innovation in Southern China, home to major hubs like the Guangzhou International Telecommunications Equipment Manufacturing Base and partnerships with global giants including Huawei and ZTE. I am particularly drawn to this location because of its strategic position as a gateway for Southeast Asian telecom expansion, where cutting-edge research meets real-world deployment challenges. The opportunity to contribute to projects supporting Guangzhou's Smart City Initiative—integrating 5G networks with urban infrastructure—aligns perfectly with my career vision as an emerging Telecommunication Engineer.</w:t>
      </w:r>
    </w:p>
    <w:p>
      <w:pPr>
        <w:pStyle w:val="BodyText"/>
      </w:pPr>
      <w:r>
        <w:t xml:space="preserve">My technical competencies include proficiency in network simulation tools such as NS-3 and MATLAB, experience configuring Cisco routers and switches for enterprise-grade solutions, and familiarity with China's regulatory frameworks like the MIIT (Ministry of Industry and Information Technology) standards. During my university research on millimeter-wave propagation in urban environments, I collaborated with a Guangdong-based telecom startup to optimize antenna placement for dense cityscapes—directly addressing challenges relevant to China Guangzhou’s high-rise metropolitan infrastructure.</w:t>
      </w:r>
    </w:p>
    <w:p>
      <w:pPr>
        <w:pStyle w:val="BodyText"/>
      </w:pPr>
      <w:r>
        <w:t xml:space="preserve">What sets me apart is my fluency in Mandarin Chinese (HSK Level 5) and cultural adaptability, enabling seamless integration into local teams. I’ve participated in the Guangzhou Youth Tech Summit 2023, where I presented a paper on "Edge Computing for Real-Time Traffic Management" to industry professionals from China Mobile and China Unicom. This exposure solidified my understanding of how global telecommunications trends converge with Guangdong Province’s unique implementation needs—making me uniquely prepared for this Internship Application Letter’s context.</w:t>
      </w:r>
    </w:p>
    <w:p>
      <w:pPr>
        <w:pStyle w:val="BodyText"/>
      </w:pPr>
      <w:r>
        <w:t xml:space="preserve">I am particularly impressed by your company’s recent deployment of AI-driven network optimization systems in the Pearl River Delta region. As a future Telecommunication Engineer, I aspire to contribute to similar initiatives that enhance connectivity across China Guangzhou’s commercial districts and emerging industrial parks. My proactive approach was demonstrated when I volunteered with the IEEE Student Branch at my university, organizing workshops on 5G security for local SMEs—showcasing both technical insight and community engagement skills vital for success in this role.</w:t>
      </w:r>
    </w:p>
    <w:p>
      <w:pPr>
        <w:pStyle w:val="BodyText"/>
      </w:pPr>
      <w:r>
        <w:t xml:space="preserve">The Telecommunication Engineer Internship in China Guangzhou represents far more than a learning opportunity; it is a strategic step toward becoming an industry leader who bridges theoretical innovation with practical implementation. I am eager to learn from your experts while applying my skills to real-world challenges like optimizing network capacity during the Canton Fair or supporting 6G research collaborations between Guangzhou universities and tech firms.</w:t>
      </w:r>
    </w:p>
    <w:p>
      <w:pPr>
        <w:pStyle w:val="BodyText"/>
      </w:pPr>
      <w:r>
        <w:t xml:space="preserve">My resume, attached for your review, details additional projects including a LoRaWAN-based environmental monitoring system deployed across Guangzhou’s Nansha District. This initiative reduced sensor deployment costs by 30% while maintaining reliability—demonstrating my ability to deliver tangible value from day one as part of your Telecommunication Engineer team.</w:t>
      </w:r>
    </w:p>
    <w:p>
      <w:pPr>
        <w:pStyle w:val="BodyText"/>
      </w:pPr>
      <w:r>
        <w:t xml:space="preserve">I am confident that my technical foundation, cultural fluency, and passion for Guangzhou’s telecommunications vision make me an ideal candidate for this Internship. I would welcome the opportunity to discuss how my skills in network architecture design and China-specific regulatory compliance can support your organization’s mission in Guangdong Province. Thank you for considering my application as part of your Telecommunication Engineer talent pipeline.</w:t>
      </w:r>
    </w:p>
    <w:p>
      <w:pPr>
        <w:pStyle w:val="BodyText"/>
      </w:pPr>
      <w:r>
        <w:t xml:space="preserve">My availability for an interview is flexible, including weekends if required by Guangzhou-based project timelines. I have included my contact details below and am prepared to travel to China Guangzhou at the earliest convenience for in-person discussions.</w:t>
      </w:r>
    </w:p>
    <w:p>
      <w:pPr>
        <w:pStyle w:val="BodyText"/>
      </w:pPr>
      <w:r>
        <w:t xml:space="preserve">Sincerely,</w:t>
      </w:r>
    </w:p>
    <w:p>
      <w:pPr>
        <w:pStyle w:val="BodyText"/>
      </w:pPr>
      <w:r>
        <w:t xml:space="preserve">Li Wei</w:t>
      </w:r>
    </w:p>
    <w:p>
      <w:pPr>
        <w:pStyle w:val="BodyText"/>
      </w:pPr>
      <w:r>
        <w:t xml:space="preserve">Electrical Engineering Student (Telecommunications Specialization)</w:t>
      </w:r>
    </w:p>
    <w:p>
      <w:pPr>
        <w:pStyle w:val="BodyText"/>
      </w:pPr>
      <w:r>
        <w:t xml:space="preserve">Shanghai Jiao Tong University, China</w:t>
      </w:r>
    </w:p>
    <w:p>
      <w:pPr>
        <w:pStyle w:val="BodyText"/>
      </w:pPr>
      <w:r>
        <w:rPr>
          <w:bCs/>
          <w:b/>
        </w:rPr>
        <w:t xml:space="preserve">Email:</w:t>
      </w:r>
      <w:r>
        <w:t xml:space="preserve"> </w:t>
      </w:r>
      <w:r>
        <w:t xml:space="preserve">liwei.telecom@sjtu.edu.cn</w:t>
      </w:r>
      <w:r>
        <w:br/>
      </w:r>
      <w:r>
        <w:rPr>
          <w:bCs/>
          <w:b/>
        </w:rPr>
        <w:t xml:space="preserve">Phone:</w:t>
      </w:r>
      <w:r>
        <w:t xml:space="preserve"> </w:t>
      </w:r>
      <w:r>
        <w:t xml:space="preserve">+86 138 0013 8000</w:t>
      </w:r>
      <w:r>
        <w:br/>
      </w:r>
      <w:r>
        <w:rPr>
          <w:bCs/>
          <w:b/>
        </w:rPr>
        <w:t xml:space="preserve">WeChat:</w:t>
      </w:r>
      <w:r>
        <w:t xml:space="preserve"> </w:t>
      </w:r>
      <w:r>
        <w:t xml:space="preserve">telecom_liwei</w:t>
      </w:r>
    </w:p>
    <w:p>
      <w:pPr>
        <w:pStyle w:val="BodyText"/>
      </w:pPr>
      <w:r>
        <w:rPr>
          <w:iCs/>
          <w:i/>
        </w:rPr>
        <w:t xml:space="preserve">Note: This Internship Application Letter specifically addresses the Telecommunication Engineer role in China Guangzhou. All technical references, location relevance, and industry alignment are tailored to Guangzhou's telecommunications sector as request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elecommunication Engineer Position</dc:title>
  <dc:creator/>
  <dc:language>en</dc:language>
  <cp:keywords/>
  <dcterms:created xsi:type="dcterms:W3CDTF">2025-12-08T20:22:25Z</dcterms:created>
  <dcterms:modified xsi:type="dcterms:W3CDTF">2025-12-08T20:22:25Z</dcterms:modified>
</cp:coreProperties>
</file>

<file path=docProps/custom.xml><?xml version="1.0" encoding="utf-8"?>
<Properties xmlns="http://schemas.openxmlformats.org/officeDocument/2006/custom-properties" xmlns:vt="http://schemas.openxmlformats.org/officeDocument/2006/docPropsVTypes"/>
</file>